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EA566" w14:textId="14DDAC8D" w:rsidR="00D339A2" w:rsidRPr="00800A7F" w:rsidRDefault="003A595A" w:rsidP="00800A7F">
      <w:pPr>
        <w:ind w:left="-1170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Test Report to Product Owner</w:t>
      </w:r>
      <w:bookmarkStart w:id="0" w:name="_GoBack"/>
      <w:bookmarkEnd w:id="0"/>
    </w:p>
    <w:tbl>
      <w:tblPr>
        <w:tblStyle w:val="TableGrid"/>
        <w:tblW w:w="11199" w:type="dxa"/>
        <w:tblInd w:w="-1139" w:type="dxa"/>
        <w:tblLook w:val="04A0" w:firstRow="1" w:lastRow="0" w:firstColumn="1" w:lastColumn="0" w:noHBand="0" w:noVBand="1"/>
      </w:tblPr>
      <w:tblGrid>
        <w:gridCol w:w="1560"/>
        <w:gridCol w:w="9639"/>
      </w:tblGrid>
      <w:tr w:rsidR="00D339A2" w:rsidRPr="00800A7F" w14:paraId="334BBABA" w14:textId="77777777" w:rsidTr="00D4261F">
        <w:tc>
          <w:tcPr>
            <w:tcW w:w="1560" w:type="dxa"/>
          </w:tcPr>
          <w:p w14:paraId="073CDD96" w14:textId="6F874D06" w:rsidR="00D339A2" w:rsidRPr="00800A7F" w:rsidRDefault="00D339A2" w:rsidP="00D339A2">
            <w:pPr>
              <w:rPr>
                <w:rFonts w:ascii="Times New Roman" w:hAnsi="Times New Roman" w:cs="Times New Roman"/>
                <w:b/>
              </w:rPr>
            </w:pPr>
            <w:r w:rsidRPr="00800A7F">
              <w:rPr>
                <w:rFonts w:ascii="Times New Roman" w:hAnsi="Times New Roman" w:cs="Times New Roman"/>
                <w:b/>
              </w:rPr>
              <w:t>To</w:t>
            </w:r>
            <w:r w:rsidR="00D4261F" w:rsidRPr="00800A7F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9639" w:type="dxa"/>
          </w:tcPr>
          <w:p w14:paraId="450D88F3" w14:textId="7FF8661C" w:rsidR="00D339A2" w:rsidRPr="00800A7F" w:rsidRDefault="00800A7F" w:rsidP="00D4261F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00A7F">
              <w:rPr>
                <w:rFonts w:ascii="Times New Roman" w:hAnsi="Times New Roman" w:cs="Times New Roman"/>
                <w:bCs/>
                <w:sz w:val="28"/>
                <w:szCs w:val="28"/>
              </w:rPr>
              <w:t>manager@finance.nyc.gov</w:t>
            </w:r>
          </w:p>
        </w:tc>
      </w:tr>
      <w:tr w:rsidR="00D339A2" w:rsidRPr="00800A7F" w14:paraId="3CFA1FBA" w14:textId="77777777" w:rsidTr="00D4261F">
        <w:tc>
          <w:tcPr>
            <w:tcW w:w="1560" w:type="dxa"/>
          </w:tcPr>
          <w:p w14:paraId="7B475359" w14:textId="630C723C" w:rsidR="00D339A2" w:rsidRPr="00800A7F" w:rsidRDefault="00D339A2" w:rsidP="00D339A2">
            <w:pPr>
              <w:rPr>
                <w:rFonts w:ascii="Times New Roman" w:hAnsi="Times New Roman" w:cs="Times New Roman"/>
                <w:b/>
              </w:rPr>
            </w:pPr>
            <w:r w:rsidRPr="00800A7F">
              <w:rPr>
                <w:rFonts w:ascii="Times New Roman" w:hAnsi="Times New Roman" w:cs="Times New Roman"/>
                <w:b/>
              </w:rPr>
              <w:t>CC</w:t>
            </w:r>
            <w:r w:rsidR="00D4261F" w:rsidRPr="00800A7F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9639" w:type="dxa"/>
          </w:tcPr>
          <w:p w14:paraId="7A557F1B" w14:textId="0586CB76" w:rsidR="00D339A2" w:rsidRPr="00800A7F" w:rsidRDefault="00800A7F" w:rsidP="00D4261F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00A7F">
              <w:rPr>
                <w:rFonts w:ascii="Times New Roman" w:hAnsi="Times New Roman" w:cs="Times New Roman"/>
                <w:bCs/>
                <w:sz w:val="28"/>
                <w:szCs w:val="28"/>
              </w:rPr>
              <w:t>manager2@finance.nyc.gov</w:t>
            </w:r>
          </w:p>
        </w:tc>
      </w:tr>
      <w:tr w:rsidR="00D339A2" w:rsidRPr="00800A7F" w14:paraId="2CB9FF30" w14:textId="77777777" w:rsidTr="00D4261F">
        <w:tc>
          <w:tcPr>
            <w:tcW w:w="1560" w:type="dxa"/>
          </w:tcPr>
          <w:p w14:paraId="629FF238" w14:textId="7489BC5F" w:rsidR="00D339A2" w:rsidRPr="00800A7F" w:rsidRDefault="00D339A2" w:rsidP="00D339A2">
            <w:pPr>
              <w:rPr>
                <w:rFonts w:ascii="Times New Roman" w:hAnsi="Times New Roman" w:cs="Times New Roman"/>
                <w:b/>
              </w:rPr>
            </w:pPr>
            <w:r w:rsidRPr="00800A7F">
              <w:rPr>
                <w:rFonts w:ascii="Times New Roman" w:hAnsi="Times New Roman" w:cs="Times New Roman"/>
                <w:b/>
              </w:rPr>
              <w:t>BCC</w:t>
            </w:r>
            <w:r w:rsidR="00D4261F" w:rsidRPr="00800A7F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9639" w:type="dxa"/>
          </w:tcPr>
          <w:p w14:paraId="2D1C2B68" w14:textId="77777777" w:rsidR="00D339A2" w:rsidRPr="00800A7F" w:rsidRDefault="00D339A2" w:rsidP="00D4261F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</w:tc>
      </w:tr>
      <w:tr w:rsidR="00D339A2" w:rsidRPr="00800A7F" w14:paraId="6AE03302" w14:textId="77777777" w:rsidTr="00D4261F">
        <w:tc>
          <w:tcPr>
            <w:tcW w:w="1560" w:type="dxa"/>
          </w:tcPr>
          <w:p w14:paraId="4F825308" w14:textId="77777777" w:rsidR="00D339A2" w:rsidRPr="00800A7F" w:rsidRDefault="00D339A2" w:rsidP="00D339A2">
            <w:pPr>
              <w:rPr>
                <w:rFonts w:ascii="Times New Roman" w:hAnsi="Times New Roman" w:cs="Times New Roman"/>
                <w:b/>
              </w:rPr>
            </w:pPr>
            <w:r w:rsidRPr="00800A7F">
              <w:rPr>
                <w:rFonts w:ascii="Times New Roman" w:hAnsi="Times New Roman" w:cs="Times New Roman"/>
                <w:b/>
              </w:rPr>
              <w:t>Subject</w:t>
            </w:r>
            <w:r w:rsidR="00D4261F" w:rsidRPr="00800A7F">
              <w:rPr>
                <w:rFonts w:ascii="Times New Roman" w:hAnsi="Times New Roman" w:cs="Times New Roman"/>
                <w:b/>
              </w:rPr>
              <w:t>:</w:t>
            </w:r>
          </w:p>
          <w:p w14:paraId="767F9612" w14:textId="13200C3E" w:rsidR="005C52EE" w:rsidRPr="00800A7F" w:rsidRDefault="005C52EE" w:rsidP="00D339A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39" w:type="dxa"/>
          </w:tcPr>
          <w:p w14:paraId="17AD353D" w14:textId="158B89CB" w:rsidR="00D339A2" w:rsidRPr="00800A7F" w:rsidRDefault="00800A7F" w:rsidP="00D4261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4472C4" w:themeColor="accent1"/>
                <w:sz w:val="24"/>
                <w:szCs w:val="24"/>
              </w:rPr>
              <w:t xml:space="preserve">ECB Debt Collection- </w:t>
            </w:r>
            <w:r w:rsidR="00D4261F" w:rsidRPr="00800A7F">
              <w:rPr>
                <w:rFonts w:ascii="Times New Roman" w:hAnsi="Times New Roman" w:cs="Times New Roman"/>
                <w:b/>
                <w:sz w:val="24"/>
                <w:szCs w:val="24"/>
              </w:rPr>
              <w:t>Daily Test Report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3/16/2020</w:t>
            </w:r>
          </w:p>
        </w:tc>
      </w:tr>
      <w:tr w:rsidR="005C52EE" w:rsidRPr="00800A7F" w14:paraId="53417CC9" w14:textId="77777777" w:rsidTr="00D4261F">
        <w:tc>
          <w:tcPr>
            <w:tcW w:w="1560" w:type="dxa"/>
          </w:tcPr>
          <w:p w14:paraId="4E27F79E" w14:textId="0D26588F" w:rsidR="005C52EE" w:rsidRPr="00800A7F" w:rsidRDefault="005C52EE" w:rsidP="00D339A2">
            <w:pPr>
              <w:rPr>
                <w:rFonts w:ascii="Times New Roman" w:hAnsi="Times New Roman" w:cs="Times New Roman"/>
                <w:b/>
              </w:rPr>
            </w:pPr>
            <w:r w:rsidRPr="00800A7F">
              <w:rPr>
                <w:rFonts w:ascii="Times New Roman" w:hAnsi="Times New Roman" w:cs="Times New Roman"/>
                <w:b/>
              </w:rPr>
              <w:t>Attachments:</w:t>
            </w:r>
          </w:p>
          <w:p w14:paraId="71B6163C" w14:textId="6E94665D" w:rsidR="005C52EE" w:rsidRPr="00800A7F" w:rsidRDefault="005C52EE" w:rsidP="00D339A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639" w:type="dxa"/>
          </w:tcPr>
          <w:p w14:paraId="717FEA04" w14:textId="39C15319" w:rsidR="005C52EE" w:rsidRPr="00800A7F" w:rsidRDefault="00800A7F" w:rsidP="00D4261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00A7F">
              <w:rPr>
                <w:rFonts w:ascii="Times New Roman" w:hAnsi="Times New Roman" w:cs="Times New Roman"/>
                <w:bCs/>
                <w:sz w:val="24"/>
                <w:szCs w:val="24"/>
              </w:rPr>
              <w:t>test_snapshots.pdf</w:t>
            </w:r>
          </w:p>
        </w:tc>
      </w:tr>
      <w:tr w:rsidR="00D4261F" w:rsidRPr="00800A7F" w14:paraId="491F2306" w14:textId="77777777" w:rsidTr="005C52EE">
        <w:trPr>
          <w:trHeight w:val="8779"/>
        </w:trPr>
        <w:tc>
          <w:tcPr>
            <w:tcW w:w="11199" w:type="dxa"/>
            <w:gridSpan w:val="2"/>
          </w:tcPr>
          <w:p w14:paraId="69615BC2" w14:textId="58D147F0" w:rsidR="00D4261F" w:rsidRPr="00800A7F" w:rsidRDefault="00800A7F" w:rsidP="00D4261F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ar Management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800A7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e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have completed the tests for 03/16/2020 and below the details. </w:t>
            </w:r>
            <w:r w:rsidR="00C926E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e are expecting to complete the test by Wednesday (03/18/2020). </w:t>
            </w:r>
            <w:r w:rsidR="008A677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Looking forward to seeing you on Friday in the Sprint review meeting. </w:t>
            </w:r>
            <w:r w:rsidR="008A677F"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 w:rsidR="008A677F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="008A677F">
              <w:rPr>
                <w:rFonts w:ascii="Times New Roman" w:hAnsi="Times New Roman" w:cs="Times New Roman"/>
                <w:bCs/>
                <w:sz w:val="24"/>
                <w:szCs w:val="24"/>
              </w:rPr>
              <w:t>Please let us know if you have any suggestions or questions.</w:t>
            </w:r>
            <w:r w:rsidR="00362185"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  <w:p w14:paraId="78EA8C24" w14:textId="6B6160FE" w:rsidR="009F4BE4" w:rsidRPr="00800A7F" w:rsidRDefault="009F4BE4" w:rsidP="00D4261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0A7F">
              <w:rPr>
                <w:rFonts w:ascii="Times New Roman" w:hAnsi="Times New Roman" w:cs="Times New Roman"/>
                <w:b/>
                <w:sz w:val="24"/>
                <w:szCs w:val="24"/>
              </w:rPr>
              <w:t>Synopsis of User Stories/Deliverables:</w:t>
            </w:r>
          </w:p>
          <w:p w14:paraId="570A1491" w14:textId="76CA2C2E" w:rsidR="00D4261F" w:rsidRPr="00800A7F" w:rsidRDefault="00D4261F" w:rsidP="00D4261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83"/>
              <w:gridCol w:w="3510"/>
              <w:gridCol w:w="1769"/>
              <w:gridCol w:w="1828"/>
              <w:gridCol w:w="2583"/>
            </w:tblGrid>
            <w:tr w:rsidR="00E533BB" w:rsidRPr="00800A7F" w14:paraId="1CEF0084" w14:textId="1C8245D3" w:rsidTr="00E533BB">
              <w:tc>
                <w:tcPr>
                  <w:tcW w:w="847" w:type="dxa"/>
                </w:tcPr>
                <w:p w14:paraId="38C3D884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Story ID</w:t>
                  </w:r>
                </w:p>
              </w:tc>
              <w:tc>
                <w:tcPr>
                  <w:tcW w:w="3712" w:type="dxa"/>
                </w:tcPr>
                <w:p w14:paraId="4C5611A0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Story Description</w:t>
                  </w:r>
                </w:p>
              </w:tc>
              <w:tc>
                <w:tcPr>
                  <w:tcW w:w="1811" w:type="dxa"/>
                </w:tcPr>
                <w:p w14:paraId="5EF447E5" w14:textId="3FEBA94D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est Preparation (Completion %)</w:t>
                  </w:r>
                </w:p>
              </w:tc>
              <w:tc>
                <w:tcPr>
                  <w:tcW w:w="1875" w:type="dxa"/>
                </w:tcPr>
                <w:p w14:paraId="5A057629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est Execution</w:t>
                  </w:r>
                </w:p>
                <w:p w14:paraId="4E7CCE13" w14:textId="66E9238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(Completion %)</w:t>
                  </w:r>
                </w:p>
              </w:tc>
              <w:tc>
                <w:tcPr>
                  <w:tcW w:w="2728" w:type="dxa"/>
                </w:tcPr>
                <w:p w14:paraId="4CBD7E2D" w14:textId="5A1972AA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Remark</w:t>
                  </w:r>
                </w:p>
              </w:tc>
            </w:tr>
            <w:tr w:rsidR="00E533BB" w:rsidRPr="00800A7F" w14:paraId="6B645735" w14:textId="1C9E6BFA" w:rsidTr="00E533BB">
              <w:tc>
                <w:tcPr>
                  <w:tcW w:w="847" w:type="dxa"/>
                </w:tcPr>
                <w:p w14:paraId="17F3962E" w14:textId="7540BEC8" w:rsidR="00E533BB" w:rsidRPr="00800A7F" w:rsidRDefault="000F4F6F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nfidential</w:t>
                  </w:r>
                </w:p>
              </w:tc>
              <w:tc>
                <w:tcPr>
                  <w:tcW w:w="3712" w:type="dxa"/>
                </w:tcPr>
                <w:p w14:paraId="76D52E76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11" w:type="dxa"/>
                </w:tcPr>
                <w:p w14:paraId="5B16FF16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75" w:type="dxa"/>
                </w:tcPr>
                <w:p w14:paraId="38D2E46A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728" w:type="dxa"/>
                </w:tcPr>
                <w:p w14:paraId="04A11151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E533BB" w:rsidRPr="00800A7F" w14:paraId="7E590317" w14:textId="32220C72" w:rsidTr="00E533BB">
              <w:tc>
                <w:tcPr>
                  <w:tcW w:w="847" w:type="dxa"/>
                </w:tcPr>
                <w:p w14:paraId="03726D4A" w14:textId="7675016B" w:rsidR="00E533BB" w:rsidRPr="00800A7F" w:rsidRDefault="000F4F6F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nfidential</w:t>
                  </w:r>
                </w:p>
              </w:tc>
              <w:tc>
                <w:tcPr>
                  <w:tcW w:w="3712" w:type="dxa"/>
                </w:tcPr>
                <w:p w14:paraId="57D76C0D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11" w:type="dxa"/>
                </w:tcPr>
                <w:p w14:paraId="165ABF3C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75" w:type="dxa"/>
                </w:tcPr>
                <w:p w14:paraId="22A96B89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728" w:type="dxa"/>
                </w:tcPr>
                <w:p w14:paraId="5F4437D8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  <w:tr w:rsidR="00E533BB" w:rsidRPr="00800A7F" w14:paraId="3A8AE77B" w14:textId="571F4FC8" w:rsidTr="00E533BB">
              <w:tc>
                <w:tcPr>
                  <w:tcW w:w="847" w:type="dxa"/>
                </w:tcPr>
                <w:p w14:paraId="37D8776D" w14:textId="01C45299" w:rsidR="00E533BB" w:rsidRPr="00800A7F" w:rsidRDefault="000F4F6F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nfidential</w:t>
                  </w:r>
                </w:p>
              </w:tc>
              <w:tc>
                <w:tcPr>
                  <w:tcW w:w="3712" w:type="dxa"/>
                </w:tcPr>
                <w:p w14:paraId="066A63FF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11" w:type="dxa"/>
                </w:tcPr>
                <w:p w14:paraId="3864A8E3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1875" w:type="dxa"/>
                </w:tcPr>
                <w:p w14:paraId="062246B9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728" w:type="dxa"/>
                </w:tcPr>
                <w:p w14:paraId="67447E3A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c>
            </w:tr>
          </w:tbl>
          <w:p w14:paraId="20FB32C6" w14:textId="77777777" w:rsidR="009F4BE4" w:rsidRPr="00800A7F" w:rsidRDefault="009F4BE4" w:rsidP="00D4261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00"/>
              <w:gridCol w:w="2268"/>
              <w:gridCol w:w="2639"/>
              <w:gridCol w:w="3066"/>
            </w:tblGrid>
            <w:tr w:rsidR="00E533BB" w:rsidRPr="00800A7F" w14:paraId="69D6048D" w14:textId="45CAA410" w:rsidTr="00E533BB">
              <w:tc>
                <w:tcPr>
                  <w:tcW w:w="3000" w:type="dxa"/>
                </w:tcPr>
                <w:p w14:paraId="7815DE59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otal Number of Test Cases</w:t>
                  </w:r>
                </w:p>
              </w:tc>
              <w:tc>
                <w:tcPr>
                  <w:tcW w:w="7973" w:type="dxa"/>
                  <w:gridSpan w:val="3"/>
                </w:tcPr>
                <w:p w14:paraId="0A04C33F" w14:textId="0F47E806" w:rsidR="00E533BB" w:rsidRPr="00800A7F" w:rsidRDefault="00800A7F" w:rsidP="00D4261F">
                  <w:pPr>
                    <w:jc w:val="center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800A7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80</w:t>
                  </w:r>
                </w:p>
              </w:tc>
            </w:tr>
            <w:tr w:rsidR="00E533BB" w:rsidRPr="00800A7F" w14:paraId="21556B15" w14:textId="73C2FBA9" w:rsidTr="00E533BB">
              <w:tc>
                <w:tcPr>
                  <w:tcW w:w="3000" w:type="dxa"/>
                </w:tcPr>
                <w:p w14:paraId="527993A0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otal Number of Testers</w:t>
                  </w:r>
                </w:p>
              </w:tc>
              <w:tc>
                <w:tcPr>
                  <w:tcW w:w="7973" w:type="dxa"/>
                  <w:gridSpan w:val="3"/>
                </w:tcPr>
                <w:p w14:paraId="1A3D6FF1" w14:textId="0B2DAE7D" w:rsidR="00E533BB" w:rsidRPr="00800A7F" w:rsidRDefault="00800A7F" w:rsidP="00D4261F">
                  <w:pPr>
                    <w:jc w:val="center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800A7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</w:t>
                  </w:r>
                </w:p>
              </w:tc>
            </w:tr>
            <w:tr w:rsidR="00E533BB" w:rsidRPr="00800A7F" w14:paraId="75271128" w14:textId="41FC399B" w:rsidTr="00800A7F">
              <w:tc>
                <w:tcPr>
                  <w:tcW w:w="3000" w:type="dxa"/>
                </w:tcPr>
                <w:p w14:paraId="64F9C9DC" w14:textId="14A53EB9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est Cycle Duration (in Days)</w:t>
                  </w:r>
                </w:p>
              </w:tc>
              <w:tc>
                <w:tcPr>
                  <w:tcW w:w="2268" w:type="dxa"/>
                  <w:shd w:val="clear" w:color="auto" w:fill="auto"/>
                </w:tcPr>
                <w:p w14:paraId="49AADB00" w14:textId="20669E07" w:rsidR="00E533BB" w:rsidRPr="00800A7F" w:rsidRDefault="00800A7F" w:rsidP="00D4261F">
                  <w:pPr>
                    <w:jc w:val="center"/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r w:rsidRPr="00800A7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639" w:type="dxa"/>
                </w:tcPr>
                <w:p w14:paraId="5DC1F6D4" w14:textId="21A18C00" w:rsidR="00E533BB" w:rsidRPr="00800A7F" w:rsidRDefault="00E533BB" w:rsidP="00E533BB">
                  <w:pPr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Test Days Remaining</w:t>
                  </w:r>
                </w:p>
              </w:tc>
              <w:tc>
                <w:tcPr>
                  <w:tcW w:w="3066" w:type="dxa"/>
                </w:tcPr>
                <w:p w14:paraId="043ACCF9" w14:textId="5A081FF1" w:rsidR="00E533BB" w:rsidRPr="00800A7F" w:rsidRDefault="00800A7F" w:rsidP="00D4261F">
                  <w:pPr>
                    <w:jc w:val="center"/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r w:rsidRPr="00800A7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</w:t>
                  </w:r>
                </w:p>
              </w:tc>
            </w:tr>
          </w:tbl>
          <w:p w14:paraId="3DC8C015" w14:textId="77777777" w:rsidR="009F4BE4" w:rsidRPr="00800A7F" w:rsidRDefault="009F4BE4" w:rsidP="009F4B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152E029" w14:textId="24869BD3" w:rsidR="009F4BE4" w:rsidRPr="00800A7F" w:rsidRDefault="009F4BE4" w:rsidP="009F4B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0A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atus for </w:t>
            </w:r>
            <w:r w:rsidR="00800A7F">
              <w:rPr>
                <w:rFonts w:ascii="Times New Roman" w:hAnsi="Times New Roman" w:cs="Times New Roman"/>
                <w:b/>
                <w:sz w:val="24"/>
                <w:szCs w:val="24"/>
              </w:rPr>
              <w:t>03/16/2020</w:t>
            </w:r>
            <w:r w:rsidRPr="00800A7F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1A33608F" w14:textId="77777777" w:rsidR="009F4BE4" w:rsidRPr="00800A7F" w:rsidRDefault="009F4BE4" w:rsidP="009F4B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10796" w:type="dxa"/>
              <w:tblLook w:val="04A0" w:firstRow="1" w:lastRow="0" w:firstColumn="1" w:lastColumn="0" w:noHBand="0" w:noVBand="1"/>
            </w:tblPr>
            <w:tblGrid>
              <w:gridCol w:w="4134"/>
              <w:gridCol w:w="6662"/>
            </w:tblGrid>
            <w:tr w:rsidR="009F4BE4" w:rsidRPr="00800A7F" w14:paraId="01FEB274" w14:textId="77777777" w:rsidTr="009F4BE4">
              <w:trPr>
                <w:trHeight w:val="451"/>
              </w:trPr>
              <w:tc>
                <w:tcPr>
                  <w:tcW w:w="4134" w:type="dxa"/>
                </w:tcPr>
                <w:p w14:paraId="036E3C7F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Number of Test Cases Planned</w:t>
                  </w:r>
                </w:p>
              </w:tc>
              <w:tc>
                <w:tcPr>
                  <w:tcW w:w="6662" w:type="dxa"/>
                </w:tcPr>
                <w:p w14:paraId="37137F12" w14:textId="21D75837" w:rsidR="009F4BE4" w:rsidRPr="00800A7F" w:rsidRDefault="00800A7F" w:rsidP="009F4BE4">
                  <w:pPr>
                    <w:jc w:val="center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800A7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</w:t>
                  </w:r>
                </w:p>
              </w:tc>
            </w:tr>
            <w:tr w:rsidR="009F4BE4" w:rsidRPr="00800A7F" w14:paraId="79565FCF" w14:textId="77777777" w:rsidTr="009F4BE4">
              <w:trPr>
                <w:trHeight w:val="435"/>
              </w:trPr>
              <w:tc>
                <w:tcPr>
                  <w:tcW w:w="4134" w:type="dxa"/>
                </w:tcPr>
                <w:p w14:paraId="2310C89C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Number of Test Cases Executed</w:t>
                  </w:r>
                </w:p>
              </w:tc>
              <w:tc>
                <w:tcPr>
                  <w:tcW w:w="6662" w:type="dxa"/>
                </w:tcPr>
                <w:p w14:paraId="55ECD28D" w14:textId="440D595B" w:rsidR="009F4BE4" w:rsidRPr="00800A7F" w:rsidRDefault="00800A7F" w:rsidP="009F4BE4">
                  <w:pPr>
                    <w:jc w:val="center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800A7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0</w:t>
                  </w:r>
                </w:p>
              </w:tc>
            </w:tr>
            <w:tr w:rsidR="009F4BE4" w:rsidRPr="00800A7F" w14:paraId="606FCD2C" w14:textId="77777777" w:rsidTr="009F4BE4">
              <w:trPr>
                <w:trHeight w:val="435"/>
              </w:trPr>
              <w:tc>
                <w:tcPr>
                  <w:tcW w:w="4134" w:type="dxa"/>
                </w:tcPr>
                <w:p w14:paraId="01A67A52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Number of Test Cases Executed Overall</w:t>
                  </w:r>
                </w:p>
              </w:tc>
              <w:tc>
                <w:tcPr>
                  <w:tcW w:w="6662" w:type="dxa"/>
                </w:tcPr>
                <w:p w14:paraId="6AAF417A" w14:textId="13494C03" w:rsidR="009F4BE4" w:rsidRPr="00800A7F" w:rsidRDefault="00800A7F" w:rsidP="009F4BE4">
                  <w:pPr>
                    <w:jc w:val="center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800A7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55</w:t>
                  </w:r>
                </w:p>
              </w:tc>
            </w:tr>
            <w:tr w:rsidR="009F4BE4" w:rsidRPr="00800A7F" w14:paraId="5152DE97" w14:textId="77777777" w:rsidTr="009F4BE4">
              <w:trPr>
                <w:trHeight w:val="435"/>
              </w:trPr>
              <w:tc>
                <w:tcPr>
                  <w:tcW w:w="4134" w:type="dxa"/>
                </w:tcPr>
                <w:p w14:paraId="3C1EECD9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Number of Defects Encountered Today</w:t>
                  </w:r>
                </w:p>
              </w:tc>
              <w:tc>
                <w:tcPr>
                  <w:tcW w:w="6662" w:type="dxa"/>
                </w:tcPr>
                <w:p w14:paraId="09710ED6" w14:textId="7DF5D5D2" w:rsidR="009F4BE4" w:rsidRPr="00800A7F" w:rsidRDefault="00800A7F" w:rsidP="009F4BE4">
                  <w:pPr>
                    <w:jc w:val="center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800A7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3</w:t>
                  </w:r>
                </w:p>
              </w:tc>
            </w:tr>
            <w:tr w:rsidR="009F4BE4" w:rsidRPr="00800A7F" w14:paraId="0BA15CF9" w14:textId="77777777" w:rsidTr="009F4BE4">
              <w:trPr>
                <w:trHeight w:val="451"/>
              </w:trPr>
              <w:tc>
                <w:tcPr>
                  <w:tcW w:w="4134" w:type="dxa"/>
                </w:tcPr>
                <w:p w14:paraId="73321F31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Number of Defects Encountered So Far</w:t>
                  </w:r>
                </w:p>
              </w:tc>
              <w:tc>
                <w:tcPr>
                  <w:tcW w:w="6662" w:type="dxa"/>
                </w:tcPr>
                <w:p w14:paraId="64E3A0EC" w14:textId="604EABB2" w:rsidR="009F4BE4" w:rsidRPr="00800A7F" w:rsidRDefault="00800A7F" w:rsidP="009F4BE4">
                  <w:pPr>
                    <w:jc w:val="center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800A7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10</w:t>
                  </w:r>
                </w:p>
              </w:tc>
            </w:tr>
            <w:tr w:rsidR="009F4BE4" w:rsidRPr="00800A7F" w14:paraId="1C5E5813" w14:textId="77777777" w:rsidTr="009F4BE4">
              <w:trPr>
                <w:trHeight w:val="435"/>
              </w:trPr>
              <w:tc>
                <w:tcPr>
                  <w:tcW w:w="4134" w:type="dxa"/>
                </w:tcPr>
                <w:p w14:paraId="48786AC3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Number of Critical Defects- Still Open</w:t>
                  </w:r>
                </w:p>
              </w:tc>
              <w:tc>
                <w:tcPr>
                  <w:tcW w:w="6662" w:type="dxa"/>
                </w:tcPr>
                <w:p w14:paraId="4EA49E6B" w14:textId="451DB46A" w:rsidR="009F4BE4" w:rsidRPr="00800A7F" w:rsidRDefault="00800A7F" w:rsidP="009F4BE4">
                  <w:pPr>
                    <w:jc w:val="center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800A7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2</w:t>
                  </w:r>
                </w:p>
              </w:tc>
            </w:tr>
          </w:tbl>
          <w:p w14:paraId="6A658546" w14:textId="77777777" w:rsidR="009F4BE4" w:rsidRPr="00800A7F" w:rsidRDefault="009F4BE4" w:rsidP="009F4BE4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53B6CD5B" w14:textId="69D1D4E2" w:rsidR="009F4BE4" w:rsidRPr="00800A7F" w:rsidRDefault="009F4BE4" w:rsidP="009F4B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0A7F">
              <w:rPr>
                <w:rFonts w:ascii="Times New Roman" w:hAnsi="Times New Roman" w:cs="Times New Roman"/>
                <w:b/>
                <w:sz w:val="24"/>
                <w:szCs w:val="24"/>
              </w:rPr>
              <w:t>Overall Status:</w:t>
            </w:r>
          </w:p>
          <w:p w14:paraId="31E0DA4A" w14:textId="77777777" w:rsidR="009F4BE4" w:rsidRPr="00800A7F" w:rsidRDefault="009F4BE4" w:rsidP="009F4B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567"/>
              <w:gridCol w:w="7229"/>
            </w:tblGrid>
            <w:tr w:rsidR="009F4BE4" w:rsidRPr="00800A7F" w14:paraId="79A28150" w14:textId="77777777" w:rsidTr="009F4BE4">
              <w:tc>
                <w:tcPr>
                  <w:tcW w:w="3567" w:type="dxa"/>
                </w:tcPr>
                <w:p w14:paraId="26F110B9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Number of Test Cases Planned</w:t>
                  </w:r>
                </w:p>
              </w:tc>
              <w:tc>
                <w:tcPr>
                  <w:tcW w:w="7229" w:type="dxa"/>
                </w:tcPr>
                <w:p w14:paraId="091B5BEE" w14:textId="1AAFDE4C" w:rsidR="009F4BE4" w:rsidRPr="000F4F6F" w:rsidRDefault="00800A7F" w:rsidP="009F4BE4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0F4F6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80</w:t>
                  </w:r>
                </w:p>
              </w:tc>
            </w:tr>
            <w:tr w:rsidR="009F4BE4" w:rsidRPr="00800A7F" w14:paraId="265FD32F" w14:textId="77777777" w:rsidTr="009F4BE4">
              <w:tc>
                <w:tcPr>
                  <w:tcW w:w="3567" w:type="dxa"/>
                </w:tcPr>
                <w:p w14:paraId="6A47E1AE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Number of Test Cases Executed</w:t>
                  </w:r>
                </w:p>
              </w:tc>
              <w:tc>
                <w:tcPr>
                  <w:tcW w:w="7229" w:type="dxa"/>
                </w:tcPr>
                <w:p w14:paraId="62A9C7B8" w14:textId="77071AB1" w:rsidR="009F4BE4" w:rsidRPr="000F4F6F" w:rsidRDefault="00800A7F" w:rsidP="009F4BE4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0F4F6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55</w:t>
                  </w:r>
                </w:p>
              </w:tc>
            </w:tr>
            <w:tr w:rsidR="009F4BE4" w:rsidRPr="00800A7F" w14:paraId="3130846F" w14:textId="77777777" w:rsidTr="009F4BE4">
              <w:tc>
                <w:tcPr>
                  <w:tcW w:w="3567" w:type="dxa"/>
                </w:tcPr>
                <w:p w14:paraId="453576C9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Pass Percentage of the Defects</w:t>
                  </w:r>
                </w:p>
              </w:tc>
              <w:tc>
                <w:tcPr>
                  <w:tcW w:w="7229" w:type="dxa"/>
                </w:tcPr>
                <w:p w14:paraId="2F1AC627" w14:textId="2F56E3B8" w:rsidR="009F4BE4" w:rsidRPr="000F4F6F" w:rsidRDefault="000F4F6F" w:rsidP="009F4BE4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0F4F6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81%</w:t>
                  </w:r>
                </w:p>
              </w:tc>
            </w:tr>
            <w:tr w:rsidR="009F4BE4" w:rsidRPr="00800A7F" w14:paraId="0514A106" w14:textId="77777777" w:rsidTr="009F4BE4">
              <w:tc>
                <w:tcPr>
                  <w:tcW w:w="3567" w:type="dxa"/>
                </w:tcPr>
                <w:p w14:paraId="2D556DFE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Defects Density</w:t>
                  </w:r>
                </w:p>
              </w:tc>
              <w:tc>
                <w:tcPr>
                  <w:tcW w:w="7229" w:type="dxa"/>
                </w:tcPr>
                <w:p w14:paraId="416970AE" w14:textId="2300A045" w:rsidR="009F4BE4" w:rsidRPr="000F4F6F" w:rsidRDefault="000F4F6F" w:rsidP="009F4BE4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0F4F6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19%</w:t>
                  </w:r>
                </w:p>
              </w:tc>
            </w:tr>
            <w:tr w:rsidR="009F4BE4" w:rsidRPr="00800A7F" w14:paraId="46CA0F9A" w14:textId="77777777" w:rsidTr="009F4BE4">
              <w:tc>
                <w:tcPr>
                  <w:tcW w:w="3567" w:type="dxa"/>
                </w:tcPr>
                <w:p w14:paraId="0372268B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ritical Defects Percentage</w:t>
                  </w:r>
                </w:p>
              </w:tc>
              <w:tc>
                <w:tcPr>
                  <w:tcW w:w="7229" w:type="dxa"/>
                </w:tcPr>
                <w:p w14:paraId="4D3D6149" w14:textId="30BC3B1B" w:rsidR="009F4BE4" w:rsidRPr="000F4F6F" w:rsidRDefault="000F4F6F" w:rsidP="009F4BE4">
                  <w:pP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 w:rsidRPr="000F4F6F"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3%</w:t>
                  </w:r>
                </w:p>
              </w:tc>
            </w:tr>
          </w:tbl>
          <w:p w14:paraId="1A4D1C46" w14:textId="77777777" w:rsidR="009F4BE4" w:rsidRPr="00800A7F" w:rsidRDefault="009F4BE4" w:rsidP="00D4261F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14:paraId="1B425BB6" w14:textId="354FDABE" w:rsidR="009F4BE4" w:rsidRPr="00800A7F" w:rsidRDefault="009F4BE4" w:rsidP="009F4B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0A7F">
              <w:rPr>
                <w:rFonts w:ascii="Times New Roman" w:hAnsi="Times New Roman" w:cs="Times New Roman"/>
                <w:b/>
                <w:sz w:val="24"/>
                <w:szCs w:val="24"/>
              </w:rPr>
              <w:t>Bug Report:</w:t>
            </w:r>
          </w:p>
          <w:p w14:paraId="3E9C9888" w14:textId="77777777" w:rsidR="009F4BE4" w:rsidRPr="00800A7F" w:rsidRDefault="009F4BE4" w:rsidP="009F4B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10938" w:type="dxa"/>
              <w:tblLook w:val="04A0" w:firstRow="1" w:lastRow="0" w:firstColumn="1" w:lastColumn="0" w:noHBand="0" w:noVBand="1"/>
            </w:tblPr>
            <w:tblGrid>
              <w:gridCol w:w="1283"/>
              <w:gridCol w:w="3111"/>
              <w:gridCol w:w="988"/>
              <w:gridCol w:w="1112"/>
              <w:gridCol w:w="1254"/>
              <w:gridCol w:w="1397"/>
              <w:gridCol w:w="1793"/>
            </w:tblGrid>
            <w:tr w:rsidR="009F4BE4" w:rsidRPr="00800A7F" w14:paraId="61974FA8" w14:textId="77777777" w:rsidTr="009F4BE4">
              <w:trPr>
                <w:trHeight w:val="901"/>
              </w:trPr>
              <w:tc>
                <w:tcPr>
                  <w:tcW w:w="1046" w:type="dxa"/>
                </w:tcPr>
                <w:p w14:paraId="5BC50405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Defect ID</w:t>
                  </w:r>
                </w:p>
              </w:tc>
              <w:tc>
                <w:tcPr>
                  <w:tcW w:w="3230" w:type="dxa"/>
                </w:tcPr>
                <w:p w14:paraId="303828C8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Defect Description</w:t>
                  </w:r>
                </w:p>
              </w:tc>
              <w:tc>
                <w:tcPr>
                  <w:tcW w:w="992" w:type="dxa"/>
                </w:tcPr>
                <w:p w14:paraId="7BD60A32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Severity</w:t>
                  </w:r>
                </w:p>
              </w:tc>
              <w:tc>
                <w:tcPr>
                  <w:tcW w:w="1134" w:type="dxa"/>
                </w:tcPr>
                <w:p w14:paraId="5D52295B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Status</w:t>
                  </w:r>
                </w:p>
              </w:tc>
              <w:tc>
                <w:tcPr>
                  <w:tcW w:w="1276" w:type="dxa"/>
                </w:tcPr>
                <w:p w14:paraId="34097861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reated By</w:t>
                  </w:r>
                </w:p>
              </w:tc>
              <w:tc>
                <w:tcPr>
                  <w:tcW w:w="1417" w:type="dxa"/>
                </w:tcPr>
                <w:p w14:paraId="5090BAAA" w14:textId="6DFDC691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Estimated Fix Time</w:t>
                  </w:r>
                </w:p>
              </w:tc>
              <w:tc>
                <w:tcPr>
                  <w:tcW w:w="1843" w:type="dxa"/>
                </w:tcPr>
                <w:p w14:paraId="6A5BDF6D" w14:textId="6B55AB12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Assigned To</w:t>
                  </w:r>
                </w:p>
              </w:tc>
            </w:tr>
            <w:tr w:rsidR="009F4BE4" w:rsidRPr="00800A7F" w14:paraId="17261205" w14:textId="77777777" w:rsidTr="009F4BE4">
              <w:trPr>
                <w:trHeight w:val="468"/>
              </w:trPr>
              <w:tc>
                <w:tcPr>
                  <w:tcW w:w="1046" w:type="dxa"/>
                </w:tcPr>
                <w:p w14:paraId="27C1C5AE" w14:textId="77777777" w:rsidR="009F4BE4" w:rsidRDefault="000F4F6F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nfidential</w:t>
                  </w:r>
                </w:p>
                <w:p w14:paraId="04D7D1ED" w14:textId="0F902400" w:rsidR="000F4F6F" w:rsidRPr="00800A7F" w:rsidRDefault="000F4F6F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230" w:type="dxa"/>
                </w:tcPr>
                <w:p w14:paraId="669D282B" w14:textId="5C5A7648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4117A60B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34" w:type="dxa"/>
                </w:tcPr>
                <w:p w14:paraId="4349D434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</w:tcPr>
                <w:p w14:paraId="025EB16D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</w:tcPr>
                <w:p w14:paraId="086FFA9B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843" w:type="dxa"/>
                </w:tcPr>
                <w:p w14:paraId="05C9509C" w14:textId="5B55DF9A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9F4BE4" w:rsidRPr="00800A7F" w14:paraId="46EF32CC" w14:textId="77777777" w:rsidTr="009F4BE4">
              <w:trPr>
                <w:trHeight w:val="468"/>
              </w:trPr>
              <w:tc>
                <w:tcPr>
                  <w:tcW w:w="1046" w:type="dxa"/>
                </w:tcPr>
                <w:p w14:paraId="5333EC1E" w14:textId="77777777" w:rsidR="000F4F6F" w:rsidRDefault="000F4F6F" w:rsidP="000F4F6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nfidential</w:t>
                  </w:r>
                </w:p>
                <w:p w14:paraId="2A8E0DC5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230" w:type="dxa"/>
                </w:tcPr>
                <w:p w14:paraId="26B2FF7E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749AF5E2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34" w:type="dxa"/>
                </w:tcPr>
                <w:p w14:paraId="77D7CA3F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</w:tcPr>
                <w:p w14:paraId="2C76C980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</w:tcPr>
                <w:p w14:paraId="1B7C2F5F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843" w:type="dxa"/>
                </w:tcPr>
                <w:p w14:paraId="641CFBA7" w14:textId="4AEDAFC0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9F4BE4" w:rsidRPr="00800A7F" w14:paraId="3B2EA071" w14:textId="77777777" w:rsidTr="009F4BE4">
              <w:trPr>
                <w:trHeight w:val="437"/>
              </w:trPr>
              <w:tc>
                <w:tcPr>
                  <w:tcW w:w="1046" w:type="dxa"/>
                </w:tcPr>
                <w:p w14:paraId="09F60E72" w14:textId="77777777" w:rsidR="000F4F6F" w:rsidRDefault="000F4F6F" w:rsidP="000F4F6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nfidential</w:t>
                  </w:r>
                </w:p>
                <w:p w14:paraId="617CA2FC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3230" w:type="dxa"/>
                </w:tcPr>
                <w:p w14:paraId="05858673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92" w:type="dxa"/>
                </w:tcPr>
                <w:p w14:paraId="4BE984A1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34" w:type="dxa"/>
                </w:tcPr>
                <w:p w14:paraId="5891E170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276" w:type="dxa"/>
                </w:tcPr>
                <w:p w14:paraId="6F82746E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417" w:type="dxa"/>
                </w:tcPr>
                <w:p w14:paraId="4786F722" w14:textId="77777777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843" w:type="dxa"/>
                </w:tcPr>
                <w:p w14:paraId="7AB98BA1" w14:textId="06320218" w:rsidR="009F4BE4" w:rsidRPr="00800A7F" w:rsidRDefault="009F4BE4" w:rsidP="009F4BE4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06CDD9C2" w14:textId="77777777" w:rsidR="009F4BE4" w:rsidRPr="00800A7F" w:rsidRDefault="009F4BE4" w:rsidP="009F4BE4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14:paraId="13FFDF5B" w14:textId="1815975B" w:rsidR="009F4BE4" w:rsidRPr="00800A7F" w:rsidRDefault="00E533BB" w:rsidP="00D4261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0A7F">
              <w:rPr>
                <w:rFonts w:ascii="Times New Roman" w:hAnsi="Times New Roman" w:cs="Times New Roman"/>
                <w:b/>
                <w:sz w:val="24"/>
                <w:szCs w:val="24"/>
              </w:rPr>
              <w:t>Key dates:</w:t>
            </w:r>
          </w:p>
          <w:p w14:paraId="0F5C4B76" w14:textId="77777777" w:rsidR="009D3DA5" w:rsidRPr="00800A7F" w:rsidRDefault="009D3DA5" w:rsidP="00D4261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08"/>
              <w:gridCol w:w="8965"/>
            </w:tblGrid>
            <w:tr w:rsidR="00E533BB" w:rsidRPr="00800A7F" w14:paraId="3D842115" w14:textId="77777777" w:rsidTr="00E533BB">
              <w:tc>
                <w:tcPr>
                  <w:tcW w:w="2008" w:type="dxa"/>
                </w:tcPr>
                <w:p w14:paraId="199C1729" w14:textId="24BD9DAC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Date/Date Range</w:t>
                  </w:r>
                </w:p>
              </w:tc>
              <w:tc>
                <w:tcPr>
                  <w:tcW w:w="8965" w:type="dxa"/>
                </w:tcPr>
                <w:p w14:paraId="14312C7B" w14:textId="41B2A92F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r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Activit</w:t>
                  </w:r>
                  <w:r w:rsidR="009D3DA5" w:rsidRPr="00800A7F"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ies Planned</w:t>
                  </w:r>
                </w:p>
              </w:tc>
            </w:tr>
            <w:tr w:rsidR="00E533BB" w:rsidRPr="00800A7F" w14:paraId="09BD1250" w14:textId="77777777" w:rsidTr="00E533BB">
              <w:tc>
                <w:tcPr>
                  <w:tcW w:w="2008" w:type="dxa"/>
                </w:tcPr>
                <w:p w14:paraId="10F5F787" w14:textId="237C5F0F" w:rsidR="000F4F6F" w:rsidRPr="00800A7F" w:rsidRDefault="000F4F6F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nfidential</w:t>
                  </w:r>
                </w:p>
              </w:tc>
              <w:tc>
                <w:tcPr>
                  <w:tcW w:w="8965" w:type="dxa"/>
                </w:tcPr>
                <w:p w14:paraId="4725A1CD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E533BB" w:rsidRPr="00800A7F" w14:paraId="1DB19047" w14:textId="77777777" w:rsidTr="00E533BB">
              <w:tc>
                <w:tcPr>
                  <w:tcW w:w="2008" w:type="dxa"/>
                </w:tcPr>
                <w:p w14:paraId="35743C90" w14:textId="3B30AA48" w:rsidR="00E533BB" w:rsidRPr="00800A7F" w:rsidRDefault="000F4F6F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nfidential</w:t>
                  </w:r>
                </w:p>
              </w:tc>
              <w:tc>
                <w:tcPr>
                  <w:tcW w:w="8965" w:type="dxa"/>
                </w:tcPr>
                <w:p w14:paraId="47442E50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E533BB" w:rsidRPr="00800A7F" w14:paraId="2B888D3D" w14:textId="77777777" w:rsidTr="00E533BB">
              <w:tc>
                <w:tcPr>
                  <w:tcW w:w="2008" w:type="dxa"/>
                </w:tcPr>
                <w:p w14:paraId="3FF8A5C5" w14:textId="5501677E" w:rsidR="00E533BB" w:rsidRPr="00800A7F" w:rsidRDefault="000F4F6F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nfidential</w:t>
                  </w:r>
                </w:p>
              </w:tc>
              <w:tc>
                <w:tcPr>
                  <w:tcW w:w="8965" w:type="dxa"/>
                </w:tcPr>
                <w:p w14:paraId="40FC5653" w14:textId="77777777" w:rsidR="00E533BB" w:rsidRPr="00800A7F" w:rsidRDefault="00E533BB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</w:tr>
            <w:tr w:rsidR="009D3DA5" w:rsidRPr="00800A7F" w14:paraId="611F206D" w14:textId="77777777" w:rsidTr="00E533BB">
              <w:tc>
                <w:tcPr>
                  <w:tcW w:w="2008" w:type="dxa"/>
                </w:tcPr>
                <w:p w14:paraId="6008DF8E" w14:textId="6AEF313C" w:rsidR="009D3DA5" w:rsidRPr="00800A7F" w:rsidRDefault="000F4F6F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  <w:t>Confidential</w:t>
                  </w:r>
                </w:p>
              </w:tc>
              <w:tc>
                <w:tcPr>
                  <w:tcW w:w="8965" w:type="dxa"/>
                </w:tcPr>
                <w:p w14:paraId="4F754684" w14:textId="77777777" w:rsidR="009D3DA5" w:rsidRPr="00800A7F" w:rsidRDefault="009D3DA5" w:rsidP="00D4261F">
                  <w:pPr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</w:tc>
            </w:tr>
          </w:tbl>
          <w:p w14:paraId="1065BB5A" w14:textId="77777777" w:rsidR="009D3DA5" w:rsidRPr="00800A7F" w:rsidRDefault="009D3DA5" w:rsidP="00D4261F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</w:p>
          <w:p w14:paraId="3E1EBA40" w14:textId="77777777" w:rsidR="009D3DA5" w:rsidRPr="00800A7F" w:rsidRDefault="009D3DA5" w:rsidP="00D4261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0A7F">
              <w:rPr>
                <w:rFonts w:ascii="Times New Roman" w:hAnsi="Times New Roman" w:cs="Times New Roman"/>
                <w:b/>
                <w:sz w:val="24"/>
                <w:szCs w:val="24"/>
              </w:rPr>
              <w:t>References:</w:t>
            </w:r>
          </w:p>
          <w:p w14:paraId="263BA286" w14:textId="2513C8A8" w:rsidR="009D3DA5" w:rsidRPr="00800A7F" w:rsidRDefault="00800A7F" w:rsidP="009D3DA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rint </w:t>
            </w:r>
          </w:p>
          <w:p w14:paraId="2573A337" w14:textId="2CA141D2" w:rsidR="009D3DA5" w:rsidRPr="00800A7F" w:rsidRDefault="00362185" w:rsidP="009D3DA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00A7F">
              <w:rPr>
                <w:rFonts w:ascii="Times New Roman" w:hAnsi="Times New Roman" w:cs="Times New Roman"/>
                <w:bCs/>
                <w:sz w:val="24"/>
                <w:szCs w:val="24"/>
              </w:rPr>
              <w:t>test_snapshots.pdf</w:t>
            </w:r>
          </w:p>
          <w:p w14:paraId="5BD06349" w14:textId="77777777" w:rsidR="009D3DA5" w:rsidRPr="00800A7F" w:rsidRDefault="009D3DA5" w:rsidP="009D3D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B406F3" w14:textId="77777777" w:rsidR="009D3DA5" w:rsidRPr="00800A7F" w:rsidRDefault="009D3DA5" w:rsidP="009D3D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ABA37C" w14:textId="0624A183" w:rsidR="009D3DA5" w:rsidRPr="00800A7F" w:rsidRDefault="00800A7F" w:rsidP="009D3DA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800A7F">
              <w:rPr>
                <w:rFonts w:ascii="Blackadder ITC" w:hAnsi="Blackadder ITC" w:cs="Times New Roman"/>
                <w:b/>
                <w:sz w:val="28"/>
                <w:szCs w:val="28"/>
              </w:rPr>
              <w:t>Ankit Gupta</w:t>
            </w:r>
            <w:r>
              <w:rPr>
                <w:rFonts w:ascii="Blackadder ITC" w:hAnsi="Blackadder ITC" w:cs="Times New Roman"/>
                <w:b/>
                <w:sz w:val="28"/>
                <w:szCs w:val="28"/>
              </w:rPr>
              <w:br/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nkit Gupt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>Business Analys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800A7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Treasury &amp; Payment Services, </w:t>
            </w:r>
            <w:r w:rsidRPr="00800A7F">
              <w:rPr>
                <w:rFonts w:ascii="Times New Roman" w:hAnsi="Times New Roman" w:cs="Times New Roman"/>
                <w:bCs/>
                <w:sz w:val="20"/>
                <w:szCs w:val="20"/>
              </w:rPr>
              <w:br/>
              <w:t>NYC Department of Finance</w:t>
            </w:r>
            <w:r w:rsidRPr="00800A7F">
              <w:rPr>
                <w:rFonts w:ascii="Times New Roman" w:hAnsi="Times New Roman" w:cs="Times New Roman"/>
                <w:bCs/>
                <w:sz w:val="20"/>
                <w:szCs w:val="20"/>
              </w:rPr>
              <w:br/>
              <w:t>1 Centre St, Flr -5, Executive Office</w:t>
            </w:r>
            <w:r w:rsidRPr="00800A7F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</w:r>
            <w:r w:rsidRPr="00800A7F">
              <w:rPr>
                <w:rFonts w:ascii="Times New Roman" w:hAnsi="Times New Roman" w:cs="Times New Roman"/>
                <w:bCs/>
                <w:sz w:val="20"/>
                <w:szCs w:val="20"/>
              </w:rPr>
              <w:t>New York, NY - 10007</w:t>
            </w:r>
          </w:p>
          <w:p w14:paraId="2AEC5FAC" w14:textId="0EF2B99B" w:rsidR="009D3DA5" w:rsidRPr="00800A7F" w:rsidRDefault="009D3DA5" w:rsidP="009D3DA5">
            <w:pPr>
              <w:rPr>
                <w:rFonts w:ascii="Blackadder ITC" w:hAnsi="Blackadder ITC" w:cs="Times New Roman"/>
                <w:sz w:val="24"/>
                <w:szCs w:val="24"/>
              </w:rPr>
            </w:pPr>
          </w:p>
        </w:tc>
      </w:tr>
    </w:tbl>
    <w:p w14:paraId="10D6F19F" w14:textId="343015BC" w:rsidR="00D339A2" w:rsidRPr="00800A7F" w:rsidRDefault="00D339A2" w:rsidP="00D339A2">
      <w:pPr>
        <w:rPr>
          <w:rFonts w:ascii="Times New Roman" w:hAnsi="Times New Roman" w:cs="Times New Roman"/>
          <w:b/>
          <w:sz w:val="24"/>
          <w:szCs w:val="24"/>
        </w:rPr>
      </w:pPr>
    </w:p>
    <w:p w14:paraId="435D74FF" w14:textId="4BD9B922" w:rsidR="00B62DBB" w:rsidRPr="00800A7F" w:rsidRDefault="00B62DBB" w:rsidP="0047092B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660DDF37" w14:textId="7B81B15A" w:rsidR="004362EB" w:rsidRPr="00800A7F" w:rsidRDefault="004362EB" w:rsidP="004362EB">
      <w:pPr>
        <w:rPr>
          <w:rFonts w:ascii="Times New Roman" w:hAnsi="Times New Roman" w:cs="Times New Roman"/>
          <w:b/>
          <w:sz w:val="36"/>
          <w:szCs w:val="36"/>
        </w:rPr>
      </w:pPr>
    </w:p>
    <w:sectPr w:rsidR="004362EB" w:rsidRPr="00800A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93873A" w14:textId="77777777" w:rsidR="00B66EB8" w:rsidRDefault="00B66EB8" w:rsidP="005A66E0">
      <w:pPr>
        <w:spacing w:after="0" w:line="240" w:lineRule="auto"/>
      </w:pPr>
      <w:r>
        <w:separator/>
      </w:r>
    </w:p>
  </w:endnote>
  <w:endnote w:type="continuationSeparator" w:id="0">
    <w:p w14:paraId="403523D7" w14:textId="77777777" w:rsidR="00B66EB8" w:rsidRDefault="00B66EB8" w:rsidP="005A66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4E188" w14:textId="77777777" w:rsidR="00B66EB8" w:rsidRDefault="00B66EB8" w:rsidP="005A66E0">
      <w:pPr>
        <w:spacing w:after="0" w:line="240" w:lineRule="auto"/>
      </w:pPr>
      <w:r>
        <w:separator/>
      </w:r>
    </w:p>
  </w:footnote>
  <w:footnote w:type="continuationSeparator" w:id="0">
    <w:p w14:paraId="6DEBDE2D" w14:textId="77777777" w:rsidR="00B66EB8" w:rsidRDefault="00B66EB8" w:rsidP="005A66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7640A8"/>
    <w:multiLevelType w:val="hybridMultilevel"/>
    <w:tmpl w:val="4FA4B4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47E72"/>
    <w:multiLevelType w:val="hybridMultilevel"/>
    <w:tmpl w:val="6212CFC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747265"/>
    <w:multiLevelType w:val="hybridMultilevel"/>
    <w:tmpl w:val="B85AD2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xMDQ1MDE2MrO0MLJU0lEKTi0uzszPAykwqgUA9ZgFYCwAAAA="/>
  </w:docVars>
  <w:rsids>
    <w:rsidRoot w:val="00B720D0"/>
    <w:rsid w:val="000F4F6F"/>
    <w:rsid w:val="00362185"/>
    <w:rsid w:val="003A595A"/>
    <w:rsid w:val="004362EB"/>
    <w:rsid w:val="004362F4"/>
    <w:rsid w:val="0047092B"/>
    <w:rsid w:val="005A66E0"/>
    <w:rsid w:val="005C52EE"/>
    <w:rsid w:val="00765E4B"/>
    <w:rsid w:val="00800A7F"/>
    <w:rsid w:val="008A677F"/>
    <w:rsid w:val="009A692E"/>
    <w:rsid w:val="009D3DA5"/>
    <w:rsid w:val="009F4BE4"/>
    <w:rsid w:val="00B55B35"/>
    <w:rsid w:val="00B62DBB"/>
    <w:rsid w:val="00B66EB8"/>
    <w:rsid w:val="00B720D0"/>
    <w:rsid w:val="00C926EF"/>
    <w:rsid w:val="00CB65C9"/>
    <w:rsid w:val="00D339A2"/>
    <w:rsid w:val="00D4261F"/>
    <w:rsid w:val="00DE46E3"/>
    <w:rsid w:val="00E533BB"/>
    <w:rsid w:val="00E608C0"/>
    <w:rsid w:val="00F05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75961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2D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3D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66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66E0"/>
  </w:style>
  <w:style w:type="paragraph" w:styleId="Footer">
    <w:name w:val="footer"/>
    <w:basedOn w:val="Normal"/>
    <w:link w:val="FooterChar"/>
    <w:uiPriority w:val="99"/>
    <w:unhideWhenUsed/>
    <w:rsid w:val="005A66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66E0"/>
  </w:style>
  <w:style w:type="character" w:styleId="Hyperlink">
    <w:name w:val="Hyperlink"/>
    <w:basedOn w:val="DefaultParagraphFont"/>
    <w:uiPriority w:val="99"/>
    <w:unhideWhenUsed/>
    <w:rsid w:val="00800A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0A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853BB-A3DC-41C5-A329-C617B6A9A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o Product Owner</dc:title>
  <dc:subject>Software Testing Templates</dc:subject>
  <dc:creator>Ankit Gupta</dc:creator>
  <cp:keywords>Software Test Template</cp:keywords>
  <dc:description/>
  <cp:lastModifiedBy/>
  <cp:revision>1</cp:revision>
  <dcterms:created xsi:type="dcterms:W3CDTF">2019-05-21T10:15:00Z</dcterms:created>
  <dcterms:modified xsi:type="dcterms:W3CDTF">2020-07-06T04:13:00Z</dcterms:modified>
</cp:coreProperties>
</file>